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62FE9" w14:textId="3B80458E" w:rsidR="006E721E" w:rsidRPr="005A688D" w:rsidRDefault="006E721E" w:rsidP="006E721E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bookmarkStart w:id="0" w:name="_Hlk120839360"/>
      <w:bookmarkStart w:id="1" w:name="_Hlk121257069"/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SERVICE</w:t>
      </w:r>
      <w:r w:rsidRPr="005A688D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PROPOSAL</w:t>
      </w:r>
    </w:p>
    <w:p w14:paraId="0088B206" w14:textId="77777777" w:rsidR="006E721E" w:rsidRPr="005A688D" w:rsidRDefault="006E721E" w:rsidP="006E721E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b/>
          <w:bCs/>
          <w:sz w:val="24"/>
          <w:szCs w:val="24"/>
          <w:u w:val="single"/>
        </w:rPr>
        <w:t>PREPARED BY</w:t>
      </w:r>
    </w:p>
    <w:p w14:paraId="17224262" w14:textId="77777777" w:rsidR="006E721E" w:rsidRPr="005A688D" w:rsidRDefault="006E721E" w:rsidP="006E721E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85977E8" w14:textId="77777777" w:rsidR="006E721E" w:rsidRPr="005A688D" w:rsidRDefault="006E721E" w:rsidP="006E721E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b/>
          <w:bCs/>
          <w:sz w:val="24"/>
          <w:szCs w:val="24"/>
          <w:u w:val="single"/>
        </w:rPr>
        <w:t>PREPARED FOR</w:t>
      </w:r>
    </w:p>
    <w:p w14:paraId="3B59B724" w14:textId="77777777" w:rsidR="006E721E" w:rsidRDefault="006E721E" w:rsidP="006E721E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BD3B694" w14:textId="77777777" w:rsidR="006E721E" w:rsidRPr="005A688D" w:rsidRDefault="006E721E" w:rsidP="006E721E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041053D7" w14:textId="77777777" w:rsidR="006E721E" w:rsidRPr="005A688D" w:rsidRDefault="006E721E" w:rsidP="006E721E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Date_____________________</w:t>
      </w:r>
      <w:r w:rsidRPr="005A688D">
        <w:rPr>
          <w:rFonts w:asciiTheme="majorBidi" w:hAnsiTheme="majorBidi" w:cstheme="majorBidi"/>
          <w:sz w:val="24"/>
          <w:szCs w:val="24"/>
        </w:rPr>
        <w:br/>
      </w:r>
      <w:r w:rsidRPr="005A688D">
        <w:rPr>
          <w:rFonts w:asciiTheme="majorBidi" w:hAnsiTheme="majorBidi" w:cstheme="majorBidi"/>
          <w:sz w:val="24"/>
          <w:szCs w:val="24"/>
        </w:rPr>
        <w:br/>
        <w:t>Address_____________________</w:t>
      </w:r>
    </w:p>
    <w:p w14:paraId="016D0D31" w14:textId="77777777" w:rsidR="006E721E" w:rsidRPr="005A688D" w:rsidRDefault="006E721E" w:rsidP="006E721E">
      <w:pPr>
        <w:rPr>
          <w:rFonts w:asciiTheme="majorBidi" w:hAnsiTheme="majorBidi" w:cstheme="majorBidi"/>
          <w:sz w:val="24"/>
          <w:szCs w:val="24"/>
        </w:rPr>
      </w:pPr>
    </w:p>
    <w:p w14:paraId="4F9FB91D" w14:textId="77777777" w:rsidR="006E721E" w:rsidRPr="005A688D" w:rsidRDefault="006E721E" w:rsidP="006E721E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Dear_____________________</w:t>
      </w:r>
      <w:r>
        <w:rPr>
          <w:rFonts w:asciiTheme="majorBidi" w:hAnsiTheme="majorBidi" w:cstheme="majorBidi"/>
          <w:sz w:val="24"/>
          <w:szCs w:val="24"/>
        </w:rPr>
        <w:t>,</w:t>
      </w:r>
    </w:p>
    <w:p w14:paraId="3D8D5CBC" w14:textId="2D9660F8" w:rsidR="006E721E" w:rsidRPr="005A688D" w:rsidRDefault="006E721E" w:rsidP="006E721E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My name is _____________________and I am delighted to submit our _____________________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A688D">
        <w:rPr>
          <w:rFonts w:asciiTheme="majorBidi" w:hAnsiTheme="majorBidi" w:cstheme="majorBidi"/>
          <w:sz w:val="24"/>
          <w:szCs w:val="24"/>
        </w:rPr>
        <w:t>services proposal for you.</w:t>
      </w:r>
    </w:p>
    <w:p w14:paraId="732B7D5F" w14:textId="510ACC1D" w:rsidR="006E721E" w:rsidRPr="005A688D" w:rsidRDefault="006E721E" w:rsidP="006E721E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Our mission is to ensure your highest possible satisfaction for when it comes to _____________</w:t>
      </w:r>
      <w:r>
        <w:rPr>
          <w:rFonts w:asciiTheme="majorBidi" w:hAnsiTheme="majorBidi" w:cstheme="majorBidi"/>
          <w:sz w:val="24"/>
          <w:szCs w:val="24"/>
        </w:rPr>
        <w:t xml:space="preserve"> services</w:t>
      </w:r>
      <w:r>
        <w:rPr>
          <w:rFonts w:asciiTheme="majorBidi" w:hAnsiTheme="majorBidi" w:cstheme="majorBidi"/>
          <w:sz w:val="24"/>
          <w:szCs w:val="24"/>
        </w:rPr>
        <w:t>!</w:t>
      </w:r>
    </w:p>
    <w:p w14:paraId="6675A6FC" w14:textId="26454755" w:rsidR="006E721E" w:rsidRPr="005A688D" w:rsidRDefault="006E721E" w:rsidP="006E721E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Our Company has _____________years history of providing _____________________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A688D">
        <w:rPr>
          <w:rFonts w:asciiTheme="majorBidi" w:hAnsiTheme="majorBidi" w:cstheme="majorBidi"/>
          <w:sz w:val="24"/>
          <w:szCs w:val="24"/>
        </w:rPr>
        <w:t>services where we have established not only a brand name but a reputation in the market. We have been providing finest _____________________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A688D">
        <w:rPr>
          <w:rFonts w:asciiTheme="majorBidi" w:hAnsiTheme="majorBidi" w:cstheme="majorBidi"/>
          <w:sz w:val="24"/>
          <w:szCs w:val="24"/>
        </w:rPr>
        <w:t>services since _____________________</w:t>
      </w:r>
      <w:r>
        <w:rPr>
          <w:rFonts w:asciiTheme="majorBidi" w:hAnsiTheme="majorBidi" w:cstheme="majorBidi"/>
          <w:sz w:val="24"/>
          <w:szCs w:val="24"/>
        </w:rPr>
        <w:t xml:space="preserve"> for the last </w:t>
      </w:r>
      <w:r w:rsidRPr="005A688D">
        <w:rPr>
          <w:rFonts w:asciiTheme="majorBidi" w:hAnsiTheme="majorBidi" w:cstheme="majorBidi"/>
          <w:sz w:val="24"/>
          <w:szCs w:val="24"/>
        </w:rPr>
        <w:t>_____________________</w:t>
      </w:r>
      <w:r>
        <w:rPr>
          <w:rFonts w:asciiTheme="majorBidi" w:hAnsiTheme="majorBidi" w:cstheme="majorBidi"/>
          <w:sz w:val="24"/>
          <w:szCs w:val="24"/>
        </w:rPr>
        <w:t xml:space="preserve"> years</w:t>
      </w:r>
      <w:r w:rsidRPr="005A688D">
        <w:rPr>
          <w:rFonts w:asciiTheme="majorBidi" w:hAnsiTheme="majorBidi" w:cstheme="majorBidi"/>
          <w:sz w:val="24"/>
          <w:szCs w:val="24"/>
        </w:rPr>
        <w:t>. With us, you ensure a confident service</w:t>
      </w:r>
      <w:r>
        <w:rPr>
          <w:rFonts w:asciiTheme="majorBidi" w:hAnsiTheme="majorBidi" w:cstheme="majorBidi"/>
          <w:sz w:val="24"/>
          <w:szCs w:val="24"/>
        </w:rPr>
        <w:t>!</w:t>
      </w:r>
      <w:r w:rsidRPr="005A688D">
        <w:rPr>
          <w:rFonts w:asciiTheme="majorBidi" w:hAnsiTheme="majorBidi" w:cstheme="majorBidi"/>
          <w:sz w:val="24"/>
          <w:szCs w:val="24"/>
        </w:rPr>
        <w:t xml:space="preserve"> </w:t>
      </w:r>
    </w:p>
    <w:p w14:paraId="4A940CF4" w14:textId="77777777" w:rsidR="006E721E" w:rsidRPr="005A688D" w:rsidRDefault="006E721E" w:rsidP="006E721E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Please do not hesitate to contact us should you have any inquiries on about services or the quote and terms of payment. </w:t>
      </w:r>
    </w:p>
    <w:p w14:paraId="2CC1CCB3" w14:textId="77777777" w:rsidR="006E721E" w:rsidRPr="005A688D" w:rsidRDefault="006E721E" w:rsidP="006E721E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Contacts us on </w:t>
      </w:r>
    </w:p>
    <w:p w14:paraId="21D6C3A0" w14:textId="77777777" w:rsidR="006E721E" w:rsidRPr="005A688D" w:rsidRDefault="006E721E" w:rsidP="006E721E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_____________________</w:t>
      </w:r>
      <w:r w:rsidRPr="005A688D">
        <w:rPr>
          <w:rFonts w:asciiTheme="majorBidi" w:hAnsiTheme="majorBidi" w:cstheme="majorBidi"/>
          <w:sz w:val="24"/>
          <w:szCs w:val="24"/>
        </w:rPr>
        <w:br/>
        <w:t>_____________________</w:t>
      </w:r>
      <w:r w:rsidRPr="005A688D">
        <w:rPr>
          <w:rFonts w:asciiTheme="majorBidi" w:hAnsiTheme="majorBidi" w:cstheme="majorBidi"/>
          <w:sz w:val="24"/>
          <w:szCs w:val="24"/>
        </w:rPr>
        <w:br/>
        <w:t>_____________________</w:t>
      </w:r>
    </w:p>
    <w:p w14:paraId="471B875F" w14:textId="77777777" w:rsidR="006E721E" w:rsidRPr="005A688D" w:rsidRDefault="006E721E" w:rsidP="006E721E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We look forward in serving you! </w:t>
      </w:r>
    </w:p>
    <w:p w14:paraId="062534D6" w14:textId="77777777" w:rsidR="006E721E" w:rsidRPr="005A688D" w:rsidRDefault="006E721E" w:rsidP="006E721E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Sincerely yours,</w:t>
      </w:r>
    </w:p>
    <w:p w14:paraId="5C68A9BE" w14:textId="77777777" w:rsidR="006E721E" w:rsidRPr="005A688D" w:rsidRDefault="006E721E" w:rsidP="006E721E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Team</w:t>
      </w:r>
    </w:p>
    <w:p w14:paraId="3644BA1C" w14:textId="4D77478B" w:rsidR="006E721E" w:rsidRPr="005A688D" w:rsidRDefault="006E721E" w:rsidP="006E721E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lastRenderedPageBreak/>
        <w:t>_____________________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A688D">
        <w:rPr>
          <w:rFonts w:asciiTheme="majorBidi" w:hAnsiTheme="majorBidi" w:cstheme="majorBidi"/>
          <w:b/>
          <w:bCs/>
          <w:sz w:val="24"/>
          <w:szCs w:val="24"/>
        </w:rPr>
        <w:t>Servi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8"/>
        <w:gridCol w:w="7020"/>
      </w:tblGrid>
      <w:tr w:rsidR="006E721E" w:rsidRPr="005A688D" w14:paraId="5F41E0FF" w14:textId="77777777" w:rsidTr="006E721E">
        <w:tc>
          <w:tcPr>
            <w:tcW w:w="2538" w:type="dxa"/>
            <w:vAlign w:val="center"/>
          </w:tcPr>
          <w:p w14:paraId="05A4A715" w14:textId="4ACE56B4" w:rsidR="006E721E" w:rsidRPr="005A688D" w:rsidRDefault="006E721E" w:rsidP="006E721E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Service</w:t>
            </w:r>
          </w:p>
        </w:tc>
        <w:tc>
          <w:tcPr>
            <w:tcW w:w="7020" w:type="dxa"/>
            <w:vAlign w:val="center"/>
          </w:tcPr>
          <w:p w14:paraId="18AA7B1E" w14:textId="77777777" w:rsidR="006E721E" w:rsidRPr="005A688D" w:rsidRDefault="006E721E" w:rsidP="006E721E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escription</w:t>
            </w:r>
          </w:p>
        </w:tc>
      </w:tr>
      <w:tr w:rsidR="006E721E" w:rsidRPr="005A688D" w14:paraId="21A6B93B" w14:textId="77777777" w:rsidTr="006E721E">
        <w:tc>
          <w:tcPr>
            <w:tcW w:w="2538" w:type="dxa"/>
            <w:vAlign w:val="center"/>
          </w:tcPr>
          <w:p w14:paraId="7D619231" w14:textId="77777777" w:rsidR="006E721E" w:rsidRDefault="006E721E" w:rsidP="006E721E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3324FCC" w14:textId="77777777" w:rsidR="006E721E" w:rsidRPr="005A688D" w:rsidRDefault="006E721E" w:rsidP="006E721E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5C2C1176" w14:textId="77777777" w:rsidR="006E721E" w:rsidRPr="005A688D" w:rsidRDefault="006E721E" w:rsidP="006E721E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E721E" w:rsidRPr="005A688D" w14:paraId="6D3204CF" w14:textId="77777777" w:rsidTr="006E721E">
        <w:tc>
          <w:tcPr>
            <w:tcW w:w="2538" w:type="dxa"/>
            <w:vAlign w:val="center"/>
          </w:tcPr>
          <w:p w14:paraId="141CCC5A" w14:textId="77777777" w:rsidR="006E721E" w:rsidRDefault="006E721E" w:rsidP="006E721E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FD849D9" w14:textId="77777777" w:rsidR="006E721E" w:rsidRPr="005A688D" w:rsidRDefault="006E721E" w:rsidP="006E721E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1795E9AB" w14:textId="77777777" w:rsidR="006E721E" w:rsidRPr="005A688D" w:rsidRDefault="006E721E" w:rsidP="006E721E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E721E" w:rsidRPr="005A688D" w14:paraId="3F755DA5" w14:textId="77777777" w:rsidTr="006E721E">
        <w:tc>
          <w:tcPr>
            <w:tcW w:w="2538" w:type="dxa"/>
            <w:vAlign w:val="center"/>
          </w:tcPr>
          <w:p w14:paraId="32EF622D" w14:textId="77777777" w:rsidR="006E721E" w:rsidRDefault="006E721E" w:rsidP="006E721E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4961E42" w14:textId="77777777" w:rsidR="006E721E" w:rsidRPr="005A688D" w:rsidRDefault="006E721E" w:rsidP="006E721E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2E138F83" w14:textId="77777777" w:rsidR="006E721E" w:rsidRPr="005A688D" w:rsidRDefault="006E721E" w:rsidP="006E721E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E721E" w:rsidRPr="005A688D" w14:paraId="36A545D9" w14:textId="77777777" w:rsidTr="006E721E">
        <w:tc>
          <w:tcPr>
            <w:tcW w:w="2538" w:type="dxa"/>
            <w:vAlign w:val="center"/>
          </w:tcPr>
          <w:p w14:paraId="1496609B" w14:textId="77777777" w:rsidR="006E721E" w:rsidRDefault="006E721E" w:rsidP="006E721E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804CFBB" w14:textId="77777777" w:rsidR="006E721E" w:rsidRPr="005A688D" w:rsidRDefault="006E721E" w:rsidP="006E721E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1BA22655" w14:textId="77777777" w:rsidR="006E721E" w:rsidRPr="005A688D" w:rsidRDefault="006E721E" w:rsidP="006E721E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E721E" w:rsidRPr="005A688D" w14:paraId="5109D4C3" w14:textId="77777777" w:rsidTr="006E721E">
        <w:tc>
          <w:tcPr>
            <w:tcW w:w="2538" w:type="dxa"/>
            <w:vAlign w:val="center"/>
          </w:tcPr>
          <w:p w14:paraId="7D756DCB" w14:textId="77777777" w:rsidR="006E721E" w:rsidRDefault="006E721E" w:rsidP="006E721E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D020E64" w14:textId="77777777" w:rsidR="006E721E" w:rsidRPr="005A688D" w:rsidRDefault="006E721E" w:rsidP="006E721E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72EEDFBA" w14:textId="77777777" w:rsidR="006E721E" w:rsidRPr="005A688D" w:rsidRDefault="006E721E" w:rsidP="006E721E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E721E" w:rsidRPr="005A688D" w14:paraId="37E6D5CF" w14:textId="77777777" w:rsidTr="006E721E">
        <w:tc>
          <w:tcPr>
            <w:tcW w:w="2538" w:type="dxa"/>
            <w:vAlign w:val="center"/>
          </w:tcPr>
          <w:p w14:paraId="01340FCA" w14:textId="77777777" w:rsidR="006E721E" w:rsidRDefault="006E721E" w:rsidP="006E721E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54E6EC8" w14:textId="77777777" w:rsidR="006E721E" w:rsidRPr="005A688D" w:rsidRDefault="006E721E" w:rsidP="006E721E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6CFCC38C" w14:textId="77777777" w:rsidR="006E721E" w:rsidRPr="005A688D" w:rsidRDefault="006E721E" w:rsidP="006E721E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E721E" w:rsidRPr="005A688D" w14:paraId="3B009E6A" w14:textId="77777777" w:rsidTr="006E721E">
        <w:tc>
          <w:tcPr>
            <w:tcW w:w="2538" w:type="dxa"/>
            <w:vAlign w:val="center"/>
          </w:tcPr>
          <w:p w14:paraId="2DA53B18" w14:textId="77777777" w:rsidR="006E721E" w:rsidRDefault="006E721E" w:rsidP="006E721E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6D8D9D7" w14:textId="77777777" w:rsidR="006E721E" w:rsidRPr="005A688D" w:rsidRDefault="006E721E" w:rsidP="006E721E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3829E9F1" w14:textId="77777777" w:rsidR="006E721E" w:rsidRPr="005A688D" w:rsidRDefault="006E721E" w:rsidP="006E721E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21CA1683" w14:textId="77777777" w:rsidR="006E721E" w:rsidRDefault="006E721E" w:rsidP="006E721E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60CE5670" w14:textId="77777777" w:rsidR="006E721E" w:rsidRDefault="006E721E" w:rsidP="006E721E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A688D">
        <w:rPr>
          <w:rFonts w:asciiTheme="majorBidi" w:hAnsiTheme="majorBidi" w:cstheme="majorBidi"/>
          <w:b/>
          <w:bCs/>
          <w:sz w:val="24"/>
          <w:szCs w:val="24"/>
        </w:rPr>
        <w:t>Supply List</w:t>
      </w:r>
    </w:p>
    <w:p w14:paraId="66D6DF07" w14:textId="23B01C03" w:rsidR="006E721E" w:rsidRDefault="006E721E" w:rsidP="006E721E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e gladly inform you that the following list of products/equipment will be used in the process of </w:t>
      </w:r>
      <w:r>
        <w:rPr>
          <w:rFonts w:asciiTheme="majorBidi" w:hAnsiTheme="majorBidi" w:cstheme="majorBidi"/>
          <w:sz w:val="24"/>
          <w:szCs w:val="24"/>
        </w:rPr>
        <w:t>our service provision</w:t>
      </w:r>
      <w:r>
        <w:rPr>
          <w:rFonts w:asciiTheme="majorBidi" w:hAnsiTheme="majorBidi" w:cstheme="majorBidi"/>
          <w:sz w:val="24"/>
          <w:szCs w:val="24"/>
        </w:rPr>
        <w:t xml:space="preserve">. </w:t>
      </w:r>
    </w:p>
    <w:p w14:paraId="5C36EF4D" w14:textId="77777777" w:rsidR="006E721E" w:rsidRPr="005A688D" w:rsidRDefault="006E721E" w:rsidP="006E721E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8"/>
        <w:gridCol w:w="7020"/>
      </w:tblGrid>
      <w:tr w:rsidR="006E721E" w:rsidRPr="005A688D" w14:paraId="01E71A89" w14:textId="77777777" w:rsidTr="00E45CD0">
        <w:tc>
          <w:tcPr>
            <w:tcW w:w="2538" w:type="dxa"/>
            <w:vAlign w:val="center"/>
          </w:tcPr>
          <w:p w14:paraId="42873C0F" w14:textId="77777777" w:rsidR="006E721E" w:rsidRPr="005A688D" w:rsidRDefault="006E721E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duct/Equipment</w:t>
            </w:r>
          </w:p>
        </w:tc>
        <w:tc>
          <w:tcPr>
            <w:tcW w:w="7020" w:type="dxa"/>
            <w:vAlign w:val="center"/>
          </w:tcPr>
          <w:p w14:paraId="5917D22E" w14:textId="77777777" w:rsidR="006E721E" w:rsidRPr="005A688D" w:rsidRDefault="006E721E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urpose</w:t>
            </w:r>
          </w:p>
        </w:tc>
      </w:tr>
      <w:tr w:rsidR="006E721E" w:rsidRPr="005A688D" w14:paraId="6CBF65AA" w14:textId="77777777" w:rsidTr="00E45CD0">
        <w:tc>
          <w:tcPr>
            <w:tcW w:w="2538" w:type="dxa"/>
            <w:vAlign w:val="center"/>
          </w:tcPr>
          <w:p w14:paraId="19F1BBDC" w14:textId="77777777" w:rsidR="006E721E" w:rsidRDefault="006E721E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9C0A257" w14:textId="77777777" w:rsidR="006E721E" w:rsidRPr="005A688D" w:rsidRDefault="006E721E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1E20D606" w14:textId="77777777" w:rsidR="006E721E" w:rsidRPr="005A688D" w:rsidRDefault="006E721E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E721E" w:rsidRPr="005A688D" w14:paraId="339332BF" w14:textId="77777777" w:rsidTr="00E45CD0">
        <w:tc>
          <w:tcPr>
            <w:tcW w:w="2538" w:type="dxa"/>
            <w:vAlign w:val="center"/>
          </w:tcPr>
          <w:p w14:paraId="05AC2186" w14:textId="77777777" w:rsidR="006E721E" w:rsidRDefault="006E721E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78EC169" w14:textId="77777777" w:rsidR="006E721E" w:rsidRPr="005A688D" w:rsidRDefault="006E721E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7A9EA7AB" w14:textId="77777777" w:rsidR="006E721E" w:rsidRPr="005A688D" w:rsidRDefault="006E721E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E721E" w:rsidRPr="005A688D" w14:paraId="5FFB91A1" w14:textId="77777777" w:rsidTr="00E45CD0">
        <w:tc>
          <w:tcPr>
            <w:tcW w:w="2538" w:type="dxa"/>
            <w:vAlign w:val="center"/>
          </w:tcPr>
          <w:p w14:paraId="310EAB52" w14:textId="77777777" w:rsidR="006E721E" w:rsidRDefault="006E721E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ACF2BC7" w14:textId="77777777" w:rsidR="006E721E" w:rsidRPr="005A688D" w:rsidRDefault="006E721E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18CF339B" w14:textId="77777777" w:rsidR="006E721E" w:rsidRPr="005A688D" w:rsidRDefault="006E721E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E721E" w:rsidRPr="005A688D" w14:paraId="761F6ADB" w14:textId="77777777" w:rsidTr="00E45CD0">
        <w:tc>
          <w:tcPr>
            <w:tcW w:w="2538" w:type="dxa"/>
            <w:vAlign w:val="center"/>
          </w:tcPr>
          <w:p w14:paraId="510EC2E6" w14:textId="77777777" w:rsidR="006E721E" w:rsidRDefault="006E721E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E57E399" w14:textId="77777777" w:rsidR="006E721E" w:rsidRPr="005A688D" w:rsidRDefault="006E721E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4CC32997" w14:textId="77777777" w:rsidR="006E721E" w:rsidRPr="005A688D" w:rsidRDefault="006E721E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E721E" w:rsidRPr="005A688D" w14:paraId="7895D0E3" w14:textId="77777777" w:rsidTr="00E45CD0">
        <w:tc>
          <w:tcPr>
            <w:tcW w:w="2538" w:type="dxa"/>
            <w:vAlign w:val="center"/>
          </w:tcPr>
          <w:p w14:paraId="2E534E11" w14:textId="77777777" w:rsidR="006E721E" w:rsidRDefault="006E721E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CE6BB6A" w14:textId="77777777" w:rsidR="006E721E" w:rsidRPr="005A688D" w:rsidRDefault="006E721E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4AB0B829" w14:textId="77777777" w:rsidR="006E721E" w:rsidRPr="005A688D" w:rsidRDefault="006E721E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E721E" w:rsidRPr="005A688D" w14:paraId="2C8CA38D" w14:textId="77777777" w:rsidTr="00E45CD0">
        <w:tc>
          <w:tcPr>
            <w:tcW w:w="2538" w:type="dxa"/>
            <w:vAlign w:val="center"/>
          </w:tcPr>
          <w:p w14:paraId="267B860F" w14:textId="77777777" w:rsidR="006E721E" w:rsidRDefault="006E721E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BD2AF02" w14:textId="77777777" w:rsidR="006E721E" w:rsidRPr="005A688D" w:rsidRDefault="006E721E" w:rsidP="00E45CD0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0C90DD76" w14:textId="77777777" w:rsidR="006E721E" w:rsidRPr="005A688D" w:rsidRDefault="006E721E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E721E" w:rsidRPr="005A688D" w14:paraId="3DC51B2B" w14:textId="77777777" w:rsidTr="00E45CD0">
        <w:tc>
          <w:tcPr>
            <w:tcW w:w="2538" w:type="dxa"/>
            <w:vAlign w:val="center"/>
          </w:tcPr>
          <w:p w14:paraId="2A6B2E18" w14:textId="77777777" w:rsidR="006E721E" w:rsidRDefault="006E721E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CD40856" w14:textId="77777777" w:rsidR="006E721E" w:rsidRPr="005A688D" w:rsidRDefault="006E721E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1D50BF3C" w14:textId="77777777" w:rsidR="006E721E" w:rsidRPr="005A688D" w:rsidRDefault="006E721E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4DB00734" w14:textId="77777777" w:rsidR="006E721E" w:rsidRPr="005A688D" w:rsidRDefault="006E721E" w:rsidP="006E721E">
      <w:pPr>
        <w:rPr>
          <w:rFonts w:asciiTheme="majorBidi" w:hAnsiTheme="majorBidi" w:cstheme="majorBidi"/>
          <w:sz w:val="24"/>
          <w:szCs w:val="24"/>
        </w:rPr>
      </w:pPr>
    </w:p>
    <w:p w14:paraId="751133C6" w14:textId="77777777" w:rsidR="006E721E" w:rsidRPr="005A688D" w:rsidRDefault="006E721E" w:rsidP="006E721E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2FFC23A0" w14:textId="77777777" w:rsidR="006E721E" w:rsidRPr="005A688D" w:rsidRDefault="006E721E" w:rsidP="006E721E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A688D">
        <w:rPr>
          <w:rFonts w:asciiTheme="majorBidi" w:hAnsiTheme="majorBidi" w:cstheme="majorBidi"/>
          <w:b/>
          <w:bCs/>
          <w:sz w:val="24"/>
          <w:szCs w:val="24"/>
        </w:rPr>
        <w:t>Payment Ter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6E721E" w:rsidRPr="005A688D" w14:paraId="345CFDA1" w14:textId="77777777" w:rsidTr="00E45CD0">
        <w:tc>
          <w:tcPr>
            <w:tcW w:w="4788" w:type="dxa"/>
            <w:vAlign w:val="center"/>
          </w:tcPr>
          <w:p w14:paraId="76EF6BCA" w14:textId="77777777" w:rsidR="006E721E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A072D33" w14:textId="77777777" w:rsidR="006E721E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Amount in Percent</w:t>
            </w:r>
          </w:p>
          <w:p w14:paraId="605DF171" w14:textId="77777777" w:rsidR="006E721E" w:rsidRPr="005A688D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0F0455D1" w14:textId="77777777" w:rsidR="006E721E" w:rsidRPr="005A688D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Description</w:t>
            </w:r>
          </w:p>
        </w:tc>
      </w:tr>
      <w:tr w:rsidR="006E721E" w:rsidRPr="005A688D" w14:paraId="6BB1351E" w14:textId="77777777" w:rsidTr="00E45CD0">
        <w:tc>
          <w:tcPr>
            <w:tcW w:w="4788" w:type="dxa"/>
            <w:vAlign w:val="center"/>
          </w:tcPr>
          <w:p w14:paraId="6E7AE6FF" w14:textId="77777777" w:rsidR="006E721E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BFCB8D9" w14:textId="77777777" w:rsidR="006E721E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  <w:p w14:paraId="294C528C" w14:textId="77777777" w:rsidR="006E721E" w:rsidRPr="005A688D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7007861F" w14:textId="77777777" w:rsidR="006E721E" w:rsidRPr="005A688D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Down payment</w:t>
            </w:r>
          </w:p>
        </w:tc>
      </w:tr>
      <w:tr w:rsidR="006E721E" w:rsidRPr="005A688D" w14:paraId="427F83D2" w14:textId="77777777" w:rsidTr="00E45CD0">
        <w:tc>
          <w:tcPr>
            <w:tcW w:w="4788" w:type="dxa"/>
            <w:vAlign w:val="center"/>
          </w:tcPr>
          <w:p w14:paraId="084FA26F" w14:textId="77777777" w:rsidR="006E721E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2172A67" w14:textId="77777777" w:rsidR="006E721E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  <w:p w14:paraId="7DC2A674" w14:textId="77777777" w:rsidR="006E721E" w:rsidRPr="005A688D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2F78A5DB" w14:textId="77777777" w:rsidR="006E721E" w:rsidRPr="005A688D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Payment upon Completion of the services</w:t>
            </w:r>
          </w:p>
        </w:tc>
      </w:tr>
    </w:tbl>
    <w:p w14:paraId="30F0F126" w14:textId="77777777" w:rsidR="006E721E" w:rsidRPr="005A688D" w:rsidRDefault="006E721E" w:rsidP="006E721E">
      <w:pPr>
        <w:rPr>
          <w:rFonts w:asciiTheme="majorBidi" w:hAnsiTheme="majorBidi" w:cstheme="majorBidi"/>
          <w:sz w:val="24"/>
          <w:szCs w:val="24"/>
        </w:rPr>
      </w:pPr>
    </w:p>
    <w:p w14:paraId="265FFAD3" w14:textId="77777777" w:rsidR="006E721E" w:rsidRPr="005A688D" w:rsidRDefault="006E721E" w:rsidP="006E721E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Thank you and </w:t>
      </w:r>
      <w:proofErr w:type="gramStart"/>
      <w:r w:rsidRPr="005A688D">
        <w:rPr>
          <w:rFonts w:asciiTheme="majorBidi" w:hAnsiTheme="majorBidi" w:cstheme="majorBidi"/>
          <w:sz w:val="24"/>
          <w:szCs w:val="24"/>
        </w:rPr>
        <w:t>Sincerely</w:t>
      </w:r>
      <w:proofErr w:type="gramEnd"/>
      <w:r w:rsidRPr="005A688D">
        <w:rPr>
          <w:rFonts w:asciiTheme="majorBidi" w:hAnsiTheme="majorBidi" w:cstheme="majorBidi"/>
          <w:sz w:val="24"/>
          <w:szCs w:val="24"/>
        </w:rPr>
        <w:t xml:space="preserve"> yours</w:t>
      </w:r>
      <w:r>
        <w:rPr>
          <w:rFonts w:asciiTheme="majorBidi" w:hAnsiTheme="majorBidi" w:cstheme="majorBidi"/>
          <w:sz w:val="24"/>
          <w:szCs w:val="24"/>
        </w:rPr>
        <w:t>,</w:t>
      </w:r>
    </w:p>
    <w:p w14:paraId="4B263716" w14:textId="77777777" w:rsidR="006E721E" w:rsidRDefault="006E721E" w:rsidP="006E721E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_______________________________</w:t>
      </w:r>
    </w:p>
    <w:p w14:paraId="141C16F2" w14:textId="77777777" w:rsidR="006E721E" w:rsidRDefault="006E721E" w:rsidP="006E721E">
      <w:pPr>
        <w:rPr>
          <w:rFonts w:asciiTheme="majorBidi" w:hAnsiTheme="majorBidi" w:cstheme="majorBidi"/>
          <w:sz w:val="24"/>
          <w:szCs w:val="24"/>
        </w:rPr>
      </w:pPr>
    </w:p>
    <w:p w14:paraId="14A8EE20" w14:textId="77777777" w:rsidR="006E721E" w:rsidRPr="005A688D" w:rsidRDefault="006E721E" w:rsidP="006E721E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6E721E" w14:paraId="512278D9" w14:textId="77777777" w:rsidTr="00E45CD0">
        <w:tc>
          <w:tcPr>
            <w:tcW w:w="4788" w:type="dxa"/>
          </w:tcPr>
          <w:p w14:paraId="2FC3FB8C" w14:textId="77777777" w:rsidR="006E721E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C95ED00" w14:textId="77777777" w:rsidR="006E721E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MPANY</w:t>
            </w:r>
            <w:r>
              <w:rPr>
                <w:rFonts w:asciiTheme="majorBidi" w:hAnsiTheme="majorBidi" w:cstheme="majorBidi"/>
                <w:sz w:val="24"/>
                <w:szCs w:val="24"/>
              </w:rPr>
              <w:br/>
            </w:r>
            <w:r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</w:tc>
        <w:tc>
          <w:tcPr>
            <w:tcW w:w="4788" w:type="dxa"/>
          </w:tcPr>
          <w:p w14:paraId="6EB1C2E2" w14:textId="77777777" w:rsidR="006E721E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48E468C" w14:textId="77777777" w:rsidR="006E721E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LIENT</w:t>
            </w:r>
          </w:p>
          <w:p w14:paraId="513538CF" w14:textId="77777777" w:rsidR="006E721E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1D12FC6" w14:textId="77777777" w:rsidR="006E721E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6E721E" w14:paraId="05654154" w14:textId="77777777" w:rsidTr="00E45CD0">
        <w:tc>
          <w:tcPr>
            <w:tcW w:w="4788" w:type="dxa"/>
          </w:tcPr>
          <w:p w14:paraId="32830656" w14:textId="77777777" w:rsidR="006E721E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796D221" w14:textId="77777777" w:rsidR="006E721E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2008215E" w14:textId="77777777" w:rsidR="006E721E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2F4E3C5" w14:textId="77777777" w:rsidR="006E721E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37D2E77D" w14:textId="77777777" w:rsidR="006E721E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3107880B" w14:textId="77777777" w:rsidR="006E721E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8FADB7A" w14:textId="77777777" w:rsidR="006E721E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1AC283C1" w14:textId="77777777" w:rsidR="006E721E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34551F0" w14:textId="77777777" w:rsidR="006E721E" w:rsidRDefault="006E721E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bookmarkEnd w:id="0"/>
      <w:bookmarkEnd w:id="1"/>
    </w:tbl>
    <w:p w14:paraId="1887DE87" w14:textId="77777777" w:rsidR="006E721E" w:rsidRDefault="006E721E" w:rsidP="006E721E"/>
    <w:sectPr w:rsidR="006E721E" w:rsidSect="00994D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MTM2tQRCE2MjQyUdpeDU4uLM/DyQAsNaAPRU/M4sAAAA"/>
  </w:docVars>
  <w:rsids>
    <w:rsidRoot w:val="00DE78CD"/>
    <w:rsid w:val="00077A89"/>
    <w:rsid w:val="0038791F"/>
    <w:rsid w:val="004D4B78"/>
    <w:rsid w:val="006603F0"/>
    <w:rsid w:val="0066210B"/>
    <w:rsid w:val="006E721E"/>
    <w:rsid w:val="00734C30"/>
    <w:rsid w:val="009A6CF0"/>
    <w:rsid w:val="00A82DD0"/>
    <w:rsid w:val="00CB1877"/>
    <w:rsid w:val="00DE78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F1EA17"/>
  <w15:chartTrackingRefBased/>
  <w15:docId w15:val="{AECAB36A-6C2A-4B80-860F-FDC634728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2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72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325</Words>
  <Characters>1859</Characters>
  <Application>Microsoft Office Word</Application>
  <DocSecurity>0</DocSecurity>
  <Lines>15</Lines>
  <Paragraphs>4</Paragraphs>
  <ScaleCrop>false</ScaleCrop>
  <Company/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2</cp:revision>
  <dcterms:created xsi:type="dcterms:W3CDTF">2022-12-12T19:19:00Z</dcterms:created>
  <dcterms:modified xsi:type="dcterms:W3CDTF">2022-12-12T19:29:00Z</dcterms:modified>
</cp:coreProperties>
</file>